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1D8EDBEB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EE4B32">
        <w:rPr>
          <w:rFonts w:ascii="Cambria" w:hAnsi="Cambria"/>
          <w:bCs/>
          <w:sz w:val="24"/>
          <w:szCs w:val="24"/>
        </w:rPr>
        <w:t>2020</w:t>
      </w:r>
    </w:p>
    <w:p w14:paraId="27C2BA9D" w14:textId="77777777" w:rsidR="00924E37" w:rsidRDefault="009E1FEB" w:rsidP="00EE4B32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7028AD8A" w:rsidR="00130BAC" w:rsidRDefault="00B64E61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</w:t>
      </w:r>
      <w:r w:rsidR="00170AAB">
        <w:rPr>
          <w:rFonts w:ascii="Cambria" w:hAnsi="Cambria"/>
          <w:bCs/>
          <w:sz w:val="24"/>
          <w:szCs w:val="24"/>
        </w:rPr>
        <w:t>romotors</w:t>
      </w:r>
      <w:r w:rsidR="006E1D2E" w:rsidRPr="004B0435">
        <w:rPr>
          <w:rFonts w:ascii="Cambria" w:hAnsi="Cambria"/>
          <w:bCs/>
          <w:sz w:val="24"/>
          <w:szCs w:val="24"/>
        </w:rPr>
        <w:t>: Elkan G. Aky</w:t>
      </w:r>
      <w:r w:rsidR="006E1D2E"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DAF5AEE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</w:t>
      </w:r>
      <w:r w:rsidR="00250140">
        <w:rPr>
          <w:rFonts w:ascii="Cambria" w:hAnsi="Cambria"/>
          <w:bCs/>
          <w:sz w:val="24"/>
          <w:szCs w:val="24"/>
        </w:rPr>
        <w:t xml:space="preserve">ew </w:t>
      </w:r>
      <w:r w:rsidR="006E1D2E" w:rsidRPr="004B0435">
        <w:rPr>
          <w:rFonts w:ascii="Cambria" w:hAnsi="Cambria"/>
          <w:bCs/>
          <w:sz w:val="24"/>
          <w:szCs w:val="24"/>
        </w:rPr>
        <w:t>Y</w:t>
      </w:r>
      <w:r w:rsidR="00250140">
        <w:rPr>
          <w:rFonts w:ascii="Cambria" w:hAnsi="Cambria"/>
          <w:bCs/>
          <w:sz w:val="24"/>
          <w:szCs w:val="24"/>
        </w:rPr>
        <w:t>ork</w:t>
      </w:r>
      <w:r w:rsidR="006E1D2E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32C3E443" w:rsidR="00130BAC" w:rsidRPr="004B0435" w:rsidRDefault="00B64E61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E32A7D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="00E32A7D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="00E32A7D" w:rsidRPr="004B0435">
        <w:rPr>
          <w:rFonts w:ascii="Cambria" w:hAnsi="Cambria"/>
          <w:sz w:val="24"/>
          <w:szCs w:val="24"/>
        </w:rPr>
        <w:t> </w:t>
      </w:r>
      <w:r w:rsidR="00E32A7D"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06CD2E10" w:rsidR="00533C3D" w:rsidRPr="004B0435" w:rsidRDefault="00B64E61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6E1D2E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="006E1D2E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="006E1D2E" w:rsidRPr="004B0435">
        <w:rPr>
          <w:rFonts w:ascii="Cambria" w:hAnsi="Cambria"/>
          <w:sz w:val="24"/>
          <w:szCs w:val="24"/>
        </w:rPr>
        <w:t>Nurhan</w:t>
      </w:r>
      <w:proofErr w:type="spellEnd"/>
      <w:r w:rsidR="006E1D2E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6E1D2E" w:rsidRPr="004B0435">
        <w:rPr>
          <w:rFonts w:ascii="Cambria" w:hAnsi="Cambria"/>
          <w:sz w:val="24"/>
          <w:szCs w:val="24"/>
        </w:rPr>
        <w:t>Er</w:t>
      </w:r>
      <w:proofErr w:type="spellEnd"/>
      <w:r w:rsidR="006E1D2E" w:rsidRPr="004B0435">
        <w:rPr>
          <w:rFonts w:ascii="Cambria" w:hAnsi="Cambria"/>
          <w:sz w:val="24"/>
          <w:szCs w:val="24"/>
        </w:rPr>
        <w:t> </w:t>
      </w:r>
      <w:r w:rsidR="006E1D2E"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522356ED" w:rsidR="00130BAC" w:rsidRPr="004B0435" w:rsidRDefault="009E1FEB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EE4B32">
        <w:rPr>
          <w:rFonts w:ascii="Cambria" w:hAnsi="Cambria"/>
          <w:bCs/>
          <w:sz w:val="24"/>
          <w:szCs w:val="24"/>
        </w:rPr>
        <w:t>20</w:t>
      </w:r>
    </w:p>
    <w:p w14:paraId="6CCFC726" w14:textId="0860DE43" w:rsidR="00130BAC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4E5C34C5" w14:textId="3DD1FEC8" w:rsidR="00974D8C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3C281533" w14:textId="2D4BCDAF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501E9062" w14:textId="35AB9540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12898774" w14:textId="77777777" w:rsidR="00EE4B32" w:rsidRPr="004B0435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75E7EF79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5DDAF8E7" w14:textId="3ECA0EDB" w:rsidR="00205B1E" w:rsidRDefault="00205B1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8A8C24B" w14:textId="5B85EAB6" w:rsidR="00205B1E" w:rsidRPr="00205B1E" w:rsidRDefault="00205B1E" w:rsidP="00205B1E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>
        <w:rPr>
          <w:rFonts w:ascii="Cambria" w:eastAsia="Calibri" w:hAnsi="Cambria" w:cs="Arial"/>
          <w:i/>
          <w:sz w:val="24"/>
          <w:szCs w:val="24"/>
        </w:rPr>
        <w:t>Journal of Cognition.</w:t>
      </w:r>
      <w:r>
        <w:rPr>
          <w:rFonts w:ascii="Cambria" w:eastAsia="Calibri" w:hAnsi="Cambria" w:cs="Arial"/>
          <w:sz w:val="24"/>
          <w:szCs w:val="24"/>
        </w:rPr>
        <w:t xml:space="preserve"> (in press)</w:t>
      </w:r>
      <w:bookmarkStart w:id="0" w:name="_GoBack"/>
      <w:bookmarkEnd w:id="0"/>
    </w:p>
    <w:p w14:paraId="33EA83BF" w14:textId="46CD0702" w:rsidR="009E1FEB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EE4B32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EE4B3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0A32DA97" w14:textId="77777777" w:rsidR="009D34CA" w:rsidRDefault="009D34CA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Kandemir, G.,  </w:t>
      </w:r>
      <w:r w:rsidRPr="00205B1E">
        <w:rPr>
          <w:rFonts w:ascii="Cambria" w:eastAsia="Calibri" w:hAnsi="Cambria" w:cs="Arial"/>
          <w:b/>
          <w:sz w:val="24"/>
          <w:szCs w:val="24"/>
          <w:lang w:val="nl-NL"/>
        </w:rPr>
        <w:t>Karabay A.,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</w:t>
      </w:r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2AF9962" w14:textId="77777777" w:rsidR="00586045" w:rsidRPr="004B0435" w:rsidRDefault="00586045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E9B2A5A" w14:textId="5B4C36D9" w:rsidR="008D2452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15E10DAF" w14:textId="2E609539" w:rsidR="00EE4B32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4A4981F3" w14:textId="77777777" w:rsidR="00EE4B32" w:rsidRPr="004B0435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2EA36ED8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A5165F6" w14:textId="69EF097C" w:rsidR="00EE4B32" w:rsidRPr="002D3DF3" w:rsidRDefault="00DB74B7" w:rsidP="002D3DF3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73E4DA7C" w14:textId="25FA0F9A" w:rsidR="002D3DF3" w:rsidRPr="002D3DF3" w:rsidRDefault="00EE4B32" w:rsidP="002D3DF3">
      <w:pPr>
        <w:pStyle w:val="NormalWeb"/>
        <w:spacing w:after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7D0A80D5" w14:textId="27D4D3E4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</w:t>
      </w:r>
      <w:r w:rsidR="002C268A">
        <w:rPr>
          <w:rFonts w:ascii="Cambria" w:hAnsi="Cambria"/>
          <w:i/>
        </w:rPr>
        <w:t>19</w:t>
      </w:r>
    </w:p>
    <w:p w14:paraId="33DEDFB9" w14:textId="79E0EDD0" w:rsidR="008811B9" w:rsidRPr="00A753D5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205B1E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05B1E">
        <w:rPr>
          <w:rFonts w:ascii="Cambria" w:hAnsi="Cambria"/>
          <w:b/>
          <w:bCs/>
          <w:sz w:val="24"/>
          <w:szCs w:val="24"/>
        </w:rPr>
        <w:t>Attendance Certificate: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205B1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sectPr w:rsidR="00974D8C" w:rsidRPr="00205B1E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C54019" w14:textId="77777777" w:rsidR="00E62D82" w:rsidRDefault="00E62D82" w:rsidP="009E1FEB">
      <w:pPr>
        <w:spacing w:after="0" w:line="240" w:lineRule="auto"/>
      </w:pPr>
      <w:r>
        <w:separator/>
      </w:r>
    </w:p>
  </w:endnote>
  <w:endnote w:type="continuationSeparator" w:id="0">
    <w:p w14:paraId="57C45478" w14:textId="77777777" w:rsidR="00E62D82" w:rsidRDefault="00E62D82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5C20875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05B1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6D485" w14:textId="77777777" w:rsidR="00E62D82" w:rsidRDefault="00E62D82" w:rsidP="009E1FEB">
      <w:pPr>
        <w:spacing w:after="0" w:line="240" w:lineRule="auto"/>
      </w:pPr>
      <w:r>
        <w:separator/>
      </w:r>
    </w:p>
  </w:footnote>
  <w:footnote w:type="continuationSeparator" w:id="0">
    <w:p w14:paraId="6B082F7A" w14:textId="77777777" w:rsidR="00E62D82" w:rsidRDefault="00E62D82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kFANCZ6r8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7509"/>
    <w:rsid w:val="000F0245"/>
    <w:rsid w:val="00105461"/>
    <w:rsid w:val="001209F2"/>
    <w:rsid w:val="00130BAC"/>
    <w:rsid w:val="00133F4C"/>
    <w:rsid w:val="001346AA"/>
    <w:rsid w:val="00170AAB"/>
    <w:rsid w:val="00185F1B"/>
    <w:rsid w:val="00205B1E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5F4F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72D5A"/>
    <w:rsid w:val="007C3A05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64E61"/>
    <w:rsid w:val="00BC2B90"/>
    <w:rsid w:val="00BC616B"/>
    <w:rsid w:val="00CD4324"/>
    <w:rsid w:val="00D04C60"/>
    <w:rsid w:val="00DA17C3"/>
    <w:rsid w:val="00DB74B7"/>
    <w:rsid w:val="00DC019A"/>
    <w:rsid w:val="00E22B27"/>
    <w:rsid w:val="00E32A7D"/>
    <w:rsid w:val="00E62D82"/>
    <w:rsid w:val="00E716AE"/>
    <w:rsid w:val="00E77D96"/>
    <w:rsid w:val="00E84EFE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1113</Words>
  <Characters>61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54</cp:revision>
  <cp:lastPrinted>2019-10-07T19:25:00Z</cp:lastPrinted>
  <dcterms:created xsi:type="dcterms:W3CDTF">2019-03-22T09:18:00Z</dcterms:created>
  <dcterms:modified xsi:type="dcterms:W3CDTF">2020-09-22T08:48:00Z</dcterms:modified>
</cp:coreProperties>
</file>